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23CD" w:rsidRDefault="00CC7187">
      <w:pPr>
        <w:shd w:val="clear" w:color="auto" w:fill="BFBFBF" w:themeFill="background1" w:themeFillShade="BF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fessional Summary</w:t>
      </w:r>
    </w:p>
    <w:p w:rsidR="000B23CD" w:rsidRDefault="00CC7187">
      <w:pPr>
        <w:pStyle w:val="ListParagraph1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round  </w:t>
      </w:r>
      <w:r>
        <w:rPr>
          <w:rFonts w:ascii="Times New Roman" w:hAnsi="Times New Roman"/>
          <w:b/>
          <w:bCs/>
          <w:sz w:val="24"/>
          <w:szCs w:val="24"/>
        </w:rPr>
        <w:t xml:space="preserve">1 year </w:t>
      </w:r>
      <w:r>
        <w:rPr>
          <w:rFonts w:ascii="Times New Roman" w:hAnsi="Times New Roman"/>
          <w:sz w:val="24"/>
          <w:szCs w:val="24"/>
        </w:rPr>
        <w:t xml:space="preserve">of experience in </w:t>
      </w:r>
      <w:r>
        <w:rPr>
          <w:rFonts w:ascii="Times New Roman" w:hAnsi="Times New Roman"/>
          <w:b/>
          <w:bCs/>
          <w:sz w:val="24"/>
          <w:szCs w:val="24"/>
        </w:rPr>
        <w:t>Software development</w:t>
      </w:r>
      <w:r>
        <w:rPr>
          <w:rFonts w:ascii="Times New Roman" w:hAnsi="Times New Roman"/>
          <w:sz w:val="24"/>
          <w:szCs w:val="24"/>
        </w:rPr>
        <w:t>: Gathering requirements, performing analysis and design in the form of standards and conceptual workflow procedures, transforming into business systems.</w:t>
      </w:r>
    </w:p>
    <w:p w:rsidR="000B23CD" w:rsidRDefault="00CC7187">
      <w:pPr>
        <w:pStyle w:val="ListParagraph1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perience in </w:t>
      </w:r>
      <w:r>
        <w:rPr>
          <w:rFonts w:ascii="Times New Roman" w:hAnsi="Times New Roman"/>
          <w:b/>
          <w:sz w:val="24"/>
          <w:szCs w:val="24"/>
        </w:rPr>
        <w:t>C#.NET,ADO.NET, WCF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b/>
          <w:bCs/>
          <w:sz w:val="24"/>
          <w:szCs w:val="24"/>
        </w:rPr>
        <w:t>VC++</w:t>
      </w:r>
      <w:r>
        <w:rPr>
          <w:rFonts w:ascii="Times New Roman" w:hAnsi="Times New Roman"/>
          <w:sz w:val="24"/>
          <w:szCs w:val="24"/>
        </w:rPr>
        <w:t>and.</w:t>
      </w:r>
      <w:r>
        <w:rPr>
          <w:rFonts w:ascii="Times New Roman" w:hAnsi="Times New Roman"/>
          <w:b/>
          <w:sz w:val="24"/>
          <w:szCs w:val="24"/>
        </w:rPr>
        <w:t>NET Framework 2.0/3.0/4.0/4.6.2, DevExpres 14.1,15.2</w:t>
      </w:r>
      <w:r>
        <w:rPr>
          <w:rFonts w:ascii="Times New Roman" w:hAnsi="Times New Roman"/>
          <w:sz w:val="24"/>
          <w:szCs w:val="24"/>
        </w:rPr>
        <w:t>.</w:t>
      </w:r>
    </w:p>
    <w:p w:rsidR="000B23CD" w:rsidRDefault="00CC7187">
      <w:pPr>
        <w:pStyle w:val="ListParagraph1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xperience in developing an application using </w:t>
      </w:r>
      <w:r>
        <w:rPr>
          <w:rFonts w:ascii="Times New Roman" w:hAnsi="Times New Roman"/>
          <w:b/>
          <w:bCs/>
          <w:sz w:val="24"/>
          <w:szCs w:val="24"/>
        </w:rPr>
        <w:t xml:space="preserve">C#.NET, ADO.NET, </w:t>
      </w:r>
      <w:r>
        <w:rPr>
          <w:rFonts w:ascii="Times New Roman" w:hAnsi="Times New Roman"/>
          <w:b/>
          <w:bCs/>
          <w:sz w:val="24"/>
          <w:szCs w:val="24"/>
        </w:rPr>
        <w:t>XML,</w:t>
      </w:r>
      <w:r>
        <w:rPr>
          <w:rFonts w:ascii="Times New Roman" w:hAnsi="Times New Roman"/>
          <w:b/>
          <w:bCs/>
          <w:sz w:val="24"/>
          <w:szCs w:val="24"/>
        </w:rPr>
        <w:t xml:space="preserve"> Windows Forms</w:t>
      </w:r>
      <w:r>
        <w:rPr>
          <w:rFonts w:ascii="Times New Roman" w:hAnsi="Times New Roman"/>
          <w:b/>
          <w:bCs/>
          <w:sz w:val="24"/>
          <w:szCs w:val="24"/>
        </w:rPr>
        <w:t xml:space="preserve">,LINQ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b/>
          <w:bCs/>
          <w:sz w:val="24"/>
          <w:szCs w:val="24"/>
        </w:rPr>
        <w:t>WCF</w:t>
      </w:r>
      <w:r>
        <w:rPr>
          <w:rFonts w:ascii="Times New Roman" w:hAnsi="Times New Roman"/>
          <w:sz w:val="24"/>
          <w:szCs w:val="24"/>
        </w:rPr>
        <w:t>.</w:t>
      </w:r>
    </w:p>
    <w:p w:rsidR="000B23CD" w:rsidRDefault="00CC7187">
      <w:pPr>
        <w:pStyle w:val="ListParagraph1"/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rong analytical skills with proficiency in debugging and problem-solving.</w:t>
      </w:r>
    </w:p>
    <w:p w:rsidR="000B23CD" w:rsidRDefault="00CC7187">
      <w:pPr>
        <w:numPr>
          <w:ilvl w:val="0"/>
          <w:numId w:val="1"/>
        </w:numPr>
        <w:tabs>
          <w:tab w:val="left" w:pos="720"/>
        </w:tabs>
        <w:spacing w:after="0" w:line="310" w:lineRule="auto"/>
        <w:ind w:right="6"/>
        <w:rPr>
          <w:rFonts w:ascii="Times New Roman" w:eastAsia="MS Gothic" w:hAnsi="Times New Roman" w:cs="Times New Roman"/>
          <w:sz w:val="24"/>
          <w:szCs w:val="24"/>
        </w:rPr>
      </w:pPr>
      <w:r>
        <w:rPr>
          <w:rFonts w:ascii="Times New Roman" w:eastAsia="Verdana" w:hAnsi="Times New Roman" w:cs="Times New Roman"/>
          <w:sz w:val="24"/>
          <w:szCs w:val="24"/>
        </w:rPr>
        <w:t>Ex</w:t>
      </w:r>
      <w:r>
        <w:rPr>
          <w:rFonts w:ascii="Times New Roman" w:eastAsia="Verdana" w:hAnsi="Times New Roman" w:cs="Times New Roman"/>
          <w:sz w:val="24"/>
          <w:szCs w:val="24"/>
        </w:rPr>
        <w:t>ceptional ability to master new concepts and capable of working as a Team, as well as independently.</w:t>
      </w:r>
    </w:p>
    <w:p w:rsidR="000B23CD" w:rsidRDefault="00CC7187">
      <w:pPr>
        <w:numPr>
          <w:ilvl w:val="0"/>
          <w:numId w:val="1"/>
        </w:numPr>
        <w:tabs>
          <w:tab w:val="left" w:pos="720"/>
        </w:tabs>
        <w:spacing w:after="0" w:line="0" w:lineRule="atLeast"/>
        <w:rPr>
          <w:rFonts w:ascii="Times New Roman" w:eastAsia="MS Gothic" w:hAnsi="Times New Roman" w:cs="Times New Roman"/>
          <w:sz w:val="24"/>
          <w:szCs w:val="24"/>
        </w:rPr>
      </w:pPr>
      <w:r>
        <w:rPr>
          <w:rFonts w:ascii="Times New Roman" w:eastAsia="Verdana" w:hAnsi="Times New Roman" w:cs="Times New Roman"/>
          <w:sz w:val="24"/>
          <w:szCs w:val="24"/>
        </w:rPr>
        <w:t>Excellent in communication, analytical and presentation skills.</w:t>
      </w:r>
    </w:p>
    <w:p w:rsidR="000B23CD" w:rsidRDefault="000B23CD">
      <w:pPr>
        <w:spacing w:after="0"/>
        <w:rPr>
          <w:rFonts w:ascii="Times New Roman" w:hAnsi="Times New Roman"/>
          <w:sz w:val="24"/>
          <w:szCs w:val="24"/>
        </w:rPr>
      </w:pPr>
    </w:p>
    <w:p w:rsidR="000B23CD" w:rsidRDefault="000B23CD">
      <w:pPr>
        <w:spacing w:after="0"/>
        <w:rPr>
          <w:rFonts w:ascii="Times New Roman" w:hAnsi="Times New Roman"/>
          <w:sz w:val="24"/>
          <w:szCs w:val="24"/>
        </w:rPr>
      </w:pPr>
    </w:p>
    <w:p w:rsidR="000B23CD" w:rsidRDefault="00CC7187">
      <w:pPr>
        <w:shd w:val="clear" w:color="auto" w:fill="BFBFBF" w:themeFill="background1" w:themeFillShade="BF"/>
        <w:spacing w:after="0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Employment Highlights</w:t>
      </w:r>
    </w:p>
    <w:p w:rsidR="000B23CD" w:rsidRDefault="000B23CD">
      <w:pPr>
        <w:spacing w:after="0"/>
        <w:rPr>
          <w:rFonts w:ascii="Times New Roman" w:hAnsi="Times New Roman"/>
          <w:sz w:val="24"/>
          <w:szCs w:val="24"/>
        </w:rPr>
      </w:pPr>
    </w:p>
    <w:p w:rsidR="000B23CD" w:rsidRDefault="00CC7187">
      <w:pPr>
        <w:pStyle w:val="ListParagraph1"/>
        <w:numPr>
          <w:ilvl w:val="0"/>
          <w:numId w:val="2"/>
        </w:numPr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u w:val="single"/>
        </w:rPr>
        <w:t xml:space="preserve">Employer </w:t>
      </w:r>
      <w:r>
        <w:rPr>
          <w:rFonts w:ascii="Times New Roman" w:hAnsi="Times New Roman"/>
          <w:b/>
          <w:sz w:val="28"/>
          <w:szCs w:val="28"/>
          <w:u w:val="single"/>
        </w:rPr>
        <w:t>1</w:t>
      </w:r>
    </w:p>
    <w:p w:rsidR="000B23CD" w:rsidRDefault="00CC7187" w:rsidP="00D002B7">
      <w:pPr>
        <w:pStyle w:val="ListParagraph1"/>
        <w:spacing w:after="0"/>
        <w:ind w:left="0" w:firstLineChars="250" w:firstLine="703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Employer Name: </w:t>
      </w:r>
      <w:r>
        <w:rPr>
          <w:rFonts w:ascii="Times New Roman" w:hAnsi="Times New Roman"/>
          <w:sz w:val="28"/>
          <w:szCs w:val="28"/>
        </w:rPr>
        <w:t>Beehives System Pvt. Ltd.(Wasp3d)</w:t>
      </w:r>
    </w:p>
    <w:p w:rsidR="000B23CD" w:rsidRDefault="00CC7187">
      <w:pPr>
        <w:pStyle w:val="ListParagraph1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Designation: </w:t>
      </w:r>
      <w:r>
        <w:rPr>
          <w:rFonts w:ascii="Times New Roman" w:hAnsi="Times New Roman"/>
          <w:sz w:val="28"/>
          <w:szCs w:val="28"/>
        </w:rPr>
        <w:t>Software Intern</w:t>
      </w:r>
    </w:p>
    <w:p w:rsidR="000B23CD" w:rsidRDefault="00CC7187">
      <w:pPr>
        <w:pStyle w:val="ListParagraph1"/>
        <w:spacing w:after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Duration:</w:t>
      </w:r>
      <w:r>
        <w:rPr>
          <w:rFonts w:ascii="Times New Roman" w:hAnsi="Times New Roman"/>
          <w:sz w:val="28"/>
          <w:szCs w:val="28"/>
        </w:rPr>
        <w:t xml:space="preserve"> 10 </w:t>
      </w:r>
      <w:r>
        <w:rPr>
          <w:rFonts w:ascii="Times New Roman" w:hAnsi="Times New Roman"/>
          <w:sz w:val="28"/>
          <w:szCs w:val="28"/>
        </w:rPr>
        <w:t>April</w:t>
      </w:r>
      <w:r>
        <w:rPr>
          <w:rFonts w:ascii="Times New Roman" w:hAnsi="Times New Roman"/>
          <w:sz w:val="28"/>
          <w:szCs w:val="28"/>
        </w:rPr>
        <w:t xml:space="preserve"> 2017 to 29 Janurary 2018</w:t>
      </w:r>
    </w:p>
    <w:p w:rsidR="000B23CD" w:rsidRDefault="00CC7187">
      <w:pPr>
        <w:pStyle w:val="ListParagraph1"/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Role : Software Developer</w:t>
      </w:r>
    </w:p>
    <w:p w:rsidR="000B23CD" w:rsidRDefault="000B23CD">
      <w:pPr>
        <w:spacing w:after="0"/>
        <w:rPr>
          <w:rFonts w:ascii="Times New Roman" w:hAnsi="Times New Roman"/>
          <w:sz w:val="28"/>
          <w:szCs w:val="28"/>
        </w:rPr>
      </w:pPr>
    </w:p>
    <w:p w:rsidR="000B23CD" w:rsidRDefault="00CC7187">
      <w:pPr>
        <w:shd w:val="clear" w:color="auto" w:fill="BFBFBF" w:themeFill="background1" w:themeFillShade="BF"/>
        <w:spacing w:after="0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Project Summary</w:t>
      </w:r>
    </w:p>
    <w:p w:rsidR="000B23CD" w:rsidRDefault="000B23CD">
      <w:pPr>
        <w:spacing w:after="0"/>
        <w:rPr>
          <w:rFonts w:ascii="Times New Roman" w:hAnsi="Times New Roman"/>
          <w:sz w:val="28"/>
          <w:szCs w:val="28"/>
        </w:rPr>
      </w:pPr>
    </w:p>
    <w:p w:rsidR="000B23CD" w:rsidRDefault="00CC7187">
      <w:pPr>
        <w:pStyle w:val="ListParagraph1"/>
        <w:numPr>
          <w:ilvl w:val="0"/>
          <w:numId w:val="2"/>
        </w:numPr>
        <w:spacing w:after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Employer 1</w:t>
      </w:r>
      <w:bookmarkStart w:id="0" w:name="_GoBack"/>
      <w:bookmarkEnd w:id="0"/>
    </w:p>
    <w:p w:rsidR="000B23CD" w:rsidRDefault="00CC7187">
      <w:pPr>
        <w:pStyle w:val="ListParagraph1"/>
        <w:numPr>
          <w:ilvl w:val="0"/>
          <w:numId w:val="2"/>
        </w:numPr>
        <w:spacing w:after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Work on product of Company</w:t>
      </w:r>
    </w:p>
    <w:p w:rsidR="000B23CD" w:rsidRDefault="00CC7187">
      <w:pPr>
        <w:pStyle w:val="ListParagraph1"/>
        <w:numPr>
          <w:ilvl w:val="0"/>
          <w:numId w:val="3"/>
        </w:numPr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ting Client</w:t>
      </w:r>
    </w:p>
    <w:p w:rsidR="000B23CD" w:rsidRDefault="00CC7187">
      <w:pPr>
        <w:pStyle w:val="ListParagraph1"/>
        <w:numPr>
          <w:ilvl w:val="0"/>
          <w:numId w:val="3"/>
        </w:numPr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DataBuzz</w:t>
      </w:r>
    </w:p>
    <w:p w:rsidR="000B23CD" w:rsidRDefault="00CC7187">
      <w:pPr>
        <w:pStyle w:val="ListParagraph1"/>
        <w:numPr>
          <w:ilvl w:val="0"/>
          <w:numId w:val="3"/>
        </w:numPr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Hive Manager</w:t>
      </w:r>
    </w:p>
    <w:p w:rsidR="000B23CD" w:rsidRDefault="00CC7187">
      <w:pPr>
        <w:pStyle w:val="ListParagraph1"/>
        <w:numPr>
          <w:ilvl w:val="0"/>
          <w:numId w:val="3"/>
        </w:numPr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Harris MonitorApp</w:t>
      </w:r>
    </w:p>
    <w:p w:rsidR="000B23CD" w:rsidRDefault="000B23CD">
      <w:pPr>
        <w:pStyle w:val="ListParagraph1"/>
        <w:spacing w:after="0"/>
        <w:ind w:left="1440"/>
        <w:rPr>
          <w:rFonts w:ascii="Times New Roman" w:hAnsi="Times New Roman"/>
          <w:sz w:val="28"/>
          <w:szCs w:val="28"/>
        </w:rPr>
      </w:pPr>
    </w:p>
    <w:p w:rsidR="000B23CD" w:rsidRDefault="00CC7187">
      <w:pPr>
        <w:spacing w:line="242" w:lineRule="exac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8"/>
          <w:szCs w:val="28"/>
        </w:rPr>
        <w:t xml:space="preserve">          Client</w:t>
      </w:r>
      <w:r>
        <w:rPr>
          <w:rFonts w:ascii="Times New Roman" w:eastAsia="Times New Roman" w:hAnsi="Times New Roman"/>
          <w:sz w:val="24"/>
          <w:szCs w:val="24"/>
        </w:rPr>
        <w:t>: Beehives System Pvt Ltd.</w:t>
      </w:r>
    </w:p>
    <w:p w:rsidR="000B23CD" w:rsidRDefault="00CC7187">
      <w:pPr>
        <w:spacing w:line="242" w:lineRule="exac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8"/>
          <w:szCs w:val="28"/>
        </w:rPr>
        <w:t xml:space="preserve">Role :  </w:t>
      </w:r>
      <w:r>
        <w:rPr>
          <w:rFonts w:ascii="Times New Roman" w:eastAsia="Times New Roman" w:hAnsi="Times New Roman"/>
          <w:sz w:val="24"/>
          <w:szCs w:val="24"/>
        </w:rPr>
        <w:t>Software Developer</w:t>
      </w:r>
    </w:p>
    <w:p w:rsidR="000B23CD" w:rsidRDefault="00CC7187" w:rsidP="00D002B7">
      <w:pPr>
        <w:spacing w:line="214" w:lineRule="auto"/>
        <w:ind w:left="2951" w:right="6" w:hangingChars="1050" w:hanging="2951"/>
        <w:rPr>
          <w:rFonts w:ascii="Verdana" w:eastAsia="Verdana" w:hAnsi="Verdana"/>
          <w:b/>
        </w:rPr>
      </w:pPr>
      <w:r>
        <w:rPr>
          <w:rFonts w:ascii="Times New Roman" w:eastAsia="Times New Roman" w:hAnsi="Times New Roman"/>
          <w:b/>
          <w:sz w:val="28"/>
          <w:szCs w:val="28"/>
        </w:rPr>
        <w:lastRenderedPageBreak/>
        <w:t xml:space="preserve">Enviroment : </w:t>
      </w:r>
      <w:r>
        <w:rPr>
          <w:rFonts w:ascii="Times New Roman" w:eastAsia="Times New Roman" w:hAnsi="Times New Roman"/>
          <w:b/>
          <w:bCs/>
          <w:sz w:val="24"/>
          <w:szCs w:val="24"/>
        </w:rPr>
        <w:t>Win Apps,</w:t>
      </w:r>
      <w:r>
        <w:rPr>
          <w:rFonts w:ascii="Times New Roman" w:eastAsia="Times New Roman" w:hAnsi="Times New Roman"/>
          <w:b/>
          <w:bCs/>
          <w:sz w:val="24"/>
          <w:szCs w:val="24"/>
        </w:rPr>
        <w:t>XML,</w:t>
      </w: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 C#.NET, </w:t>
      </w:r>
      <w:r>
        <w:rPr>
          <w:rFonts w:ascii="Times New Roman" w:eastAsia="Times New Roman" w:hAnsi="Times New Roman"/>
          <w:b/>
          <w:bCs/>
          <w:sz w:val="24"/>
          <w:szCs w:val="24"/>
        </w:rPr>
        <w:t>VC++,</w:t>
      </w:r>
      <w:r>
        <w:rPr>
          <w:rFonts w:ascii="Times New Roman" w:eastAsia="Times New Roman" w:hAnsi="Times New Roman"/>
          <w:b/>
          <w:bCs/>
          <w:sz w:val="24"/>
          <w:szCs w:val="24"/>
        </w:rPr>
        <w:t>MS Visual Studio,ADO.NET,SQL,DevExpress 14.1 etc,Threading.</w:t>
      </w:r>
    </w:p>
    <w:p w:rsidR="000B23CD" w:rsidRDefault="00CC7187">
      <w:pPr>
        <w:spacing w:line="0" w:lineRule="atLeast"/>
        <w:rPr>
          <w:rFonts w:ascii="Times New Roman" w:eastAsia="Verdana" w:hAnsi="Times New Roman" w:cs="Times New Roman"/>
          <w:sz w:val="24"/>
          <w:szCs w:val="24"/>
        </w:rPr>
      </w:pPr>
      <w:r>
        <w:rPr>
          <w:rFonts w:ascii="Times New Roman" w:eastAsia="Verdana" w:hAnsi="Times New Roman" w:cs="Times New Roman"/>
          <w:b/>
          <w:sz w:val="28"/>
          <w:szCs w:val="28"/>
        </w:rPr>
        <w:t>Description:</w:t>
      </w:r>
      <w:r>
        <w:rPr>
          <w:rFonts w:ascii="Times New Roman" w:eastAsia="Verdana" w:hAnsi="Times New Roman" w:cs="Times New Roman"/>
          <w:sz w:val="24"/>
          <w:szCs w:val="24"/>
        </w:rPr>
        <w:t xml:space="preserve"> Develop some applications for product to extend the product functionality and solve                         bugs tha</w:t>
      </w:r>
      <w:r>
        <w:rPr>
          <w:rFonts w:ascii="Times New Roman" w:eastAsia="Verdana" w:hAnsi="Times New Roman" w:cs="Times New Roman"/>
          <w:sz w:val="24"/>
          <w:szCs w:val="24"/>
        </w:rPr>
        <w:t>t comes in products.</w:t>
      </w:r>
    </w:p>
    <w:p w:rsidR="000B23CD" w:rsidRDefault="00CC7187">
      <w:pPr>
        <w:spacing w:line="0" w:lineRule="atLeast"/>
        <w:rPr>
          <w:rFonts w:ascii="Times New Roman" w:eastAsia="Verdana" w:hAnsi="Times New Roman" w:cs="Times New Roman"/>
          <w:b/>
          <w:sz w:val="28"/>
          <w:szCs w:val="28"/>
        </w:rPr>
      </w:pPr>
      <w:r>
        <w:rPr>
          <w:rFonts w:ascii="Times New Roman" w:eastAsia="Verdana" w:hAnsi="Times New Roman" w:cs="Times New Roman"/>
          <w:b/>
          <w:sz w:val="28"/>
          <w:szCs w:val="28"/>
        </w:rPr>
        <w:t>Roles &amp; Responsibilities:</w:t>
      </w:r>
    </w:p>
    <w:p w:rsidR="000B23CD" w:rsidRDefault="00CC7187">
      <w:pPr>
        <w:pStyle w:val="ListParagraph1"/>
        <w:numPr>
          <w:ilvl w:val="0"/>
          <w:numId w:val="2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o-ordination between team member and team lead.</w:t>
      </w:r>
    </w:p>
    <w:p w:rsidR="000B23CD" w:rsidRDefault="00CC7187">
      <w:pPr>
        <w:pStyle w:val="ListParagraph1"/>
        <w:numPr>
          <w:ilvl w:val="0"/>
          <w:numId w:val="2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Involved in daily scrum with team member and team  lead.</w:t>
      </w:r>
    </w:p>
    <w:p w:rsidR="000B23CD" w:rsidRDefault="00CC7187">
      <w:pPr>
        <w:pStyle w:val="ListParagraph1"/>
        <w:numPr>
          <w:ilvl w:val="0"/>
          <w:numId w:val="2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alyzing the requirements and check the feasibility of developing within the stipulated time.</w:t>
      </w:r>
    </w:p>
    <w:p w:rsidR="000B23CD" w:rsidRDefault="00CC7187">
      <w:pPr>
        <w:pStyle w:val="ListParagraph1"/>
        <w:numPr>
          <w:ilvl w:val="0"/>
          <w:numId w:val="2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Developi</w:t>
      </w:r>
      <w:r>
        <w:rPr>
          <w:rFonts w:ascii="Times New Roman" w:eastAsia="Times New Roman" w:hAnsi="Times New Roman"/>
          <w:sz w:val="24"/>
          <w:szCs w:val="24"/>
        </w:rPr>
        <w:t>ng based on team  lead technical functionalities and providing inputs on technical discussions.</w:t>
      </w:r>
    </w:p>
    <w:p w:rsidR="000B23CD" w:rsidRDefault="00CC7187">
      <w:pPr>
        <w:pStyle w:val="ListParagraph1"/>
        <w:numPr>
          <w:ilvl w:val="0"/>
          <w:numId w:val="2"/>
        </w:numPr>
        <w:spacing w:line="0" w:lineRule="atLeast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Preparation of database design.</w:t>
      </w:r>
    </w:p>
    <w:p w:rsidR="000B23CD" w:rsidRDefault="00CC7187">
      <w:pPr>
        <w:pStyle w:val="ListParagraph1"/>
        <w:numPr>
          <w:ilvl w:val="0"/>
          <w:numId w:val="2"/>
        </w:numPr>
        <w:tabs>
          <w:tab w:val="left" w:pos="720"/>
        </w:tabs>
        <w:spacing w:after="0" w:line="0" w:lineRule="atLeast"/>
        <w:rPr>
          <w:rFonts w:ascii="Verdana" w:eastAsia="Verdana" w:hAnsi="Verdana"/>
        </w:rPr>
      </w:pPr>
      <w:r>
        <w:rPr>
          <w:rFonts w:ascii="Times New Roman" w:eastAsia="Times New Roman" w:hAnsi="Times New Roman"/>
          <w:sz w:val="24"/>
          <w:szCs w:val="24"/>
        </w:rPr>
        <w:t>Solving Bugs.</w:t>
      </w:r>
    </w:p>
    <w:p w:rsidR="000B23CD" w:rsidRDefault="000B23CD">
      <w:pPr>
        <w:pStyle w:val="ListParagraph1"/>
        <w:tabs>
          <w:tab w:val="left" w:pos="720"/>
        </w:tabs>
        <w:spacing w:after="0" w:line="0" w:lineRule="atLeast"/>
        <w:rPr>
          <w:rFonts w:ascii="Verdana" w:eastAsia="Verdana" w:hAnsi="Verdana"/>
        </w:rPr>
      </w:pPr>
    </w:p>
    <w:p w:rsidR="000B23CD" w:rsidRDefault="00CC7187">
      <w:pPr>
        <w:shd w:val="clear" w:color="auto" w:fill="BFBFBF" w:themeFill="background1" w:themeFillShade="BF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Technical Skills</w:t>
      </w:r>
    </w:p>
    <w:p w:rsidR="000B23CD" w:rsidRDefault="00CC7187">
      <w:pPr>
        <w:pStyle w:val="ListParagraph1"/>
        <w:numPr>
          <w:ilvl w:val="0"/>
          <w:numId w:val="4"/>
        </w:num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gramming Languages                        :            </w:t>
      </w:r>
      <w:r>
        <w:rPr>
          <w:rFonts w:ascii="Times New Roman" w:hAnsi="Times New Roman" w:cs="Times New Roman"/>
          <w:bCs/>
          <w:sz w:val="24"/>
          <w:szCs w:val="24"/>
        </w:rPr>
        <w:t>DOT.NET.</w:t>
      </w:r>
      <w:r>
        <w:rPr>
          <w:rFonts w:ascii="Times New Roman" w:hAnsi="Times New Roman" w:cs="Times New Roman"/>
          <w:sz w:val="24"/>
          <w:szCs w:val="24"/>
        </w:rPr>
        <w:t>ADO.NET, C#, XML, WCF</w:t>
      </w:r>
      <w:r>
        <w:rPr>
          <w:rFonts w:ascii="Times New Roman" w:hAnsi="Times New Roman" w:cs="Times New Roman"/>
          <w:sz w:val="24"/>
          <w:szCs w:val="24"/>
        </w:rPr>
        <w:t>,VC++,LINQ</w:t>
      </w:r>
    </w:p>
    <w:p w:rsidR="000B23CD" w:rsidRDefault="00CC7187">
      <w:pPr>
        <w:pStyle w:val="ListParagraph1"/>
        <w:numPr>
          <w:ilvl w:val="0"/>
          <w:numId w:val="4"/>
        </w:num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abase Management System               :             </w:t>
      </w:r>
      <w:r>
        <w:rPr>
          <w:rFonts w:ascii="Times New Roman" w:hAnsi="Times New Roman" w:cs="Times New Roman"/>
          <w:sz w:val="24"/>
          <w:szCs w:val="24"/>
        </w:rPr>
        <w:t>SQL</w:t>
      </w:r>
      <w:r>
        <w:rPr>
          <w:rFonts w:ascii="Times New Roman" w:hAnsi="Times New Roman" w:cs="Times New Roman"/>
          <w:sz w:val="24"/>
          <w:szCs w:val="24"/>
        </w:rPr>
        <w:t xml:space="preserve"> Server</w:t>
      </w:r>
    </w:p>
    <w:p w:rsidR="000B23CD" w:rsidRDefault="00CC7187">
      <w:pPr>
        <w:pStyle w:val="ListParagraph1"/>
        <w:numPr>
          <w:ilvl w:val="0"/>
          <w:numId w:val="4"/>
        </w:num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4"/>
          <w:szCs w:val="24"/>
        </w:rPr>
        <w:t>IDE/Tools                                                  :</w:t>
      </w:r>
      <w:r>
        <w:rPr>
          <w:rFonts w:ascii="Times New Roman" w:hAnsi="Times New Roman" w:cs="Times New Roman"/>
          <w:sz w:val="24"/>
          <w:szCs w:val="24"/>
        </w:rPr>
        <w:t>Visual Studio .NET 2.0/3.0/4.0</w:t>
      </w:r>
    </w:p>
    <w:p w:rsidR="000B23CD" w:rsidRDefault="00CC7187">
      <w:pPr>
        <w:pStyle w:val="ListParagraph1"/>
        <w:numPr>
          <w:ilvl w:val="0"/>
          <w:numId w:val="4"/>
        </w:num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perating System                                     :            </w:t>
      </w:r>
      <w:r>
        <w:rPr>
          <w:rFonts w:ascii="Times New Roman" w:hAnsi="Times New Roman" w:cs="Times New Roman"/>
          <w:sz w:val="24"/>
          <w:szCs w:val="24"/>
        </w:rPr>
        <w:t>Windows 2000/XP/Vista/</w:t>
      </w:r>
      <w:r>
        <w:rPr>
          <w:rFonts w:ascii="Times New Roman" w:hAnsi="Times New Roman" w:cs="Times New Roman"/>
          <w:sz w:val="24"/>
          <w:szCs w:val="24"/>
        </w:rPr>
        <w:t>7/10</w:t>
      </w:r>
    </w:p>
    <w:p w:rsidR="000B23CD" w:rsidRDefault="00CC7187">
      <w:pPr>
        <w:pStyle w:val="ListParagraph1"/>
        <w:numPr>
          <w:ilvl w:val="0"/>
          <w:numId w:val="4"/>
        </w:num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ource Controls Tools                              :  </w:t>
      </w:r>
      <w:r>
        <w:rPr>
          <w:rFonts w:ascii="Times New Roman" w:hAnsi="Times New Roman" w:cs="Times New Roman"/>
          <w:sz w:val="24"/>
          <w:szCs w:val="24"/>
        </w:rPr>
        <w:t>Ms Visual Source Safe(VSS)</w:t>
      </w:r>
    </w:p>
    <w:p w:rsidR="000B23CD" w:rsidRDefault="00CC7187">
      <w:pPr>
        <w:shd w:val="clear" w:color="auto" w:fill="BFBFBF" w:themeFill="background1" w:themeFillShade="BF"/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32"/>
          <w:szCs w:val="32"/>
        </w:rPr>
        <w:t>Education</w:t>
      </w:r>
    </w:p>
    <w:p w:rsidR="000B23CD" w:rsidRDefault="000B23CD">
      <w:pPr>
        <w:shd w:val="clear" w:color="auto" w:fill="FFFFFF" w:themeFill="background1"/>
        <w:spacing w:after="0"/>
        <w:rPr>
          <w:rFonts w:ascii="Times New Roman" w:hAnsi="Times New Roman"/>
          <w:b/>
          <w:sz w:val="24"/>
          <w:szCs w:val="24"/>
        </w:rPr>
      </w:pPr>
    </w:p>
    <w:p w:rsidR="000B23CD" w:rsidRDefault="00CC7187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ost-Graduation Diploma in Advance Computing from Centre of Development of Advance Computing, Noida in 2017 with 61%.</w:t>
      </w:r>
    </w:p>
    <w:p w:rsidR="000B23CD" w:rsidRDefault="000B23CD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:rsidR="000B23CD" w:rsidRDefault="00CC7187">
      <w:pPr>
        <w:numPr>
          <w:ilvl w:val="0"/>
          <w:numId w:val="5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chelor of Technology in Electronics &amp;</w:t>
      </w:r>
      <w:r>
        <w:rPr>
          <w:rFonts w:ascii="Times New Roman" w:hAnsi="Times New Roman"/>
          <w:sz w:val="24"/>
          <w:szCs w:val="24"/>
        </w:rPr>
        <w:t xml:space="preserve"> Communication Engineering from Uttar Pradesh Technical University, Lucknow in 2016 with 65%.</w:t>
      </w:r>
    </w:p>
    <w:p w:rsidR="000B23CD" w:rsidRDefault="000B23CD">
      <w:pPr>
        <w:spacing w:after="0"/>
        <w:rPr>
          <w:rFonts w:ascii="Times New Roman" w:hAnsi="Times New Roman"/>
          <w:sz w:val="24"/>
          <w:szCs w:val="24"/>
        </w:rPr>
      </w:pPr>
    </w:p>
    <w:p w:rsidR="000B23CD" w:rsidRDefault="00CC7187">
      <w:pPr>
        <w:shd w:val="clear" w:color="auto" w:fill="BFBFBF" w:themeFill="background1" w:themeFillShade="BF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Academics Project Undertaken</w:t>
      </w:r>
    </w:p>
    <w:tbl>
      <w:tblPr>
        <w:tblStyle w:val="TableGrid"/>
        <w:tblW w:w="97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9746"/>
      </w:tblGrid>
      <w:tr w:rsidR="000B23CD">
        <w:trPr>
          <w:trHeight w:val="191"/>
        </w:trPr>
        <w:tc>
          <w:tcPr>
            <w:tcW w:w="9746" w:type="dxa"/>
          </w:tcPr>
          <w:p w:rsidR="000B23CD" w:rsidRDefault="00CC7187">
            <w:pPr>
              <w:shd w:val="clear" w:color="auto" w:fill="C6D9F1" w:themeFill="text2" w:themeFillTint="33"/>
              <w:spacing w:after="0"/>
              <w:ind w:left="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t xml:space="preserve">Project: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Hospital Management System</w:t>
            </w:r>
          </w:p>
          <w:p w:rsidR="000B23CD" w:rsidRDefault="00CC7187">
            <w:pPr>
              <w:shd w:val="clear" w:color="auto" w:fill="FFFFFF" w:themeFill="background1"/>
              <w:spacing w:after="0"/>
              <w:ind w:left="8"/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>Team Size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shd w:val="clear" w:color="auto" w:fill="FFFFFF"/>
              </w:rPr>
              <w:t xml:space="preserve"> : 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  <w:shd w:val="clear" w:color="auto" w:fill="FFFFFF"/>
              </w:rPr>
              <w:t>2</w:t>
            </w:r>
          </w:p>
          <w:p w:rsidR="000B23CD" w:rsidRDefault="00CC7187">
            <w:pPr>
              <w:shd w:val="clear" w:color="auto" w:fill="FFFFFF" w:themeFill="background1"/>
              <w:spacing w:after="0"/>
              <w:ind w:left="8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>Platform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3"/>
                <w:szCs w:val="23"/>
                <w:shd w:val="clear" w:color="auto" w:fill="FFFFFF"/>
              </w:rPr>
              <w:t xml:space="preserve"> 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C#.Net, ADO.NET</w:t>
            </w:r>
          </w:p>
          <w:p w:rsidR="000B23CD" w:rsidRDefault="00CC7187">
            <w:pPr>
              <w:shd w:val="clear" w:color="auto" w:fill="FFFFFF" w:themeFill="background1"/>
              <w:spacing w:after="0"/>
              <w:ind w:left="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>Duration 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 month</w:t>
            </w:r>
          </w:p>
          <w:p w:rsidR="000B23CD" w:rsidRDefault="00CC718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  <w:t xml:space="preserve">Description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ain aim of developing this Hospital Management System project is to provide better hospital management services to both the doctors as well as patients. This .N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ased Hospital Management System will store all patients record and doctors details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 view patients bill. It can be used in any Hospital, Clinic, Polyclinic or Pathology labs for</w:t>
            </w:r>
          </w:p>
          <w:p w:rsidR="000B23CD" w:rsidRDefault="00CC718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taining.patient details and their test results. This article contains Hospital Management System source code inC#.NET , database files and document in SQL.</w:t>
            </w:r>
          </w:p>
        </w:tc>
      </w:tr>
      <w:tr w:rsidR="000B23CD">
        <w:trPr>
          <w:trHeight w:val="224"/>
        </w:trPr>
        <w:tc>
          <w:tcPr>
            <w:tcW w:w="9746" w:type="dxa"/>
          </w:tcPr>
          <w:p w:rsidR="000B23CD" w:rsidRDefault="00CC7187">
            <w:pPr>
              <w:shd w:val="clear" w:color="auto" w:fill="C6D9F1" w:themeFill="text2" w:themeFillTint="33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8"/>
                <w:szCs w:val="28"/>
              </w:rPr>
              <w:lastRenderedPageBreak/>
              <w:t xml:space="preserve">Project: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ic-Tac-Toe</w:t>
            </w:r>
          </w:p>
          <w:p w:rsidR="000B23CD" w:rsidRDefault="00CC7187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Team Siz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0B23CD" w:rsidRDefault="00CC7187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Platform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+</w:t>
            </w:r>
          </w:p>
          <w:p w:rsidR="000B23CD" w:rsidRDefault="00CC7187">
            <w:pPr>
              <w:shd w:val="clear" w:color="auto" w:fill="FFFFFF" w:themeFill="background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urat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 months</w:t>
            </w:r>
          </w:p>
          <w:p w:rsidR="000B23CD" w:rsidRDefault="00CC7187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Descript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c-tac-toe (also known as noughts and crosses or Xs and Os) is a paper-and- pencil game for two players,X and O, who take turns marking the spaces in a 33 grid. The player wh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cceeds in placing three of their marks in a horizontal, vertical, or diagonal row wins the game.We convert this paper pencil game in digitally by using microcontroller, IC, led's etc.</w:t>
            </w:r>
          </w:p>
          <w:p w:rsidR="000B23CD" w:rsidRDefault="000B23CD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B23CD" w:rsidRDefault="00CC7187">
      <w:pPr>
        <w:shd w:val="clear" w:color="auto" w:fill="BFBFBF" w:themeFill="background1" w:themeFillShade="BF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Area of Interest</w:t>
      </w:r>
    </w:p>
    <w:p w:rsidR="000B23CD" w:rsidRDefault="00CC7187">
      <w:pPr>
        <w:pStyle w:val="ListParagraph1"/>
        <w:numPr>
          <w:ilvl w:val="0"/>
          <w:numId w:val="5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 &amp; Design</w:t>
      </w:r>
    </w:p>
    <w:p w:rsidR="000B23CD" w:rsidRDefault="00CC7187">
      <w:pPr>
        <w:shd w:val="clear" w:color="auto" w:fill="BFBFBF" w:themeFill="background1" w:themeFillShade="BF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Achievements and Extracurricular Activities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ld Medal in powerlifting at Uttar Pradesh State Level Championship in March 15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ld Medal in Shot-put, Powerlifting and awarded as best Sportsman person at Nirvana in Jan 15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ner up in Basketball Tournament </w:t>
      </w:r>
      <w:r>
        <w:rPr>
          <w:rFonts w:ascii="Times New Roman" w:hAnsi="Times New Roman" w:cs="Times New Roman"/>
          <w:sz w:val="24"/>
          <w:szCs w:val="24"/>
        </w:rPr>
        <w:t>in IAMR in April 15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ld Medal in Shot-put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Arial" w:eastAsia="SimSun" w:hAnsi="Arial" w:cs="Arial"/>
          <w:color w:val="000000" w:themeColor="text1"/>
          <w:sz w:val="19"/>
          <w:szCs w:val="19"/>
          <w:shd w:val="clear" w:color="FFFFFF" w:fill="D9D9D9"/>
        </w:rPr>
        <w:t>G. B. Pant University of Agriculture and Technology</w:t>
      </w:r>
      <w:r>
        <w:rPr>
          <w:rFonts w:ascii="Arial" w:eastAsia="SimSun" w:hAnsi="Arial" w:cs="Arial"/>
          <w:color w:val="000000" w:themeColor="text1"/>
          <w:sz w:val="19"/>
          <w:szCs w:val="19"/>
          <w:shd w:val="clear" w:color="FFFFFF" w:fill="D9D9D9"/>
        </w:rPr>
        <w:t xml:space="preserve"> in Nov15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ld Medal in Basketball Tournament in </w:t>
      </w:r>
      <w:r>
        <w:rPr>
          <w:rFonts w:ascii="Arial" w:eastAsia="SimSun" w:hAnsi="Arial" w:cs="Arial"/>
          <w:color w:val="000000" w:themeColor="text1"/>
          <w:sz w:val="19"/>
          <w:szCs w:val="19"/>
          <w:shd w:val="clear" w:color="auto" w:fill="FFFFFF"/>
        </w:rPr>
        <w:t>G. B. Pant University of Agriculture and Technology</w:t>
      </w:r>
      <w:r>
        <w:rPr>
          <w:rFonts w:ascii="Times New Roman" w:hAnsi="Times New Roman" w:cs="Times New Roman"/>
          <w:sz w:val="24"/>
          <w:szCs w:val="24"/>
        </w:rPr>
        <w:t xml:space="preserve">  in Nov 15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ld Medal in Basketball Tournament in  ONGC </w:t>
      </w:r>
      <w:r>
        <w:rPr>
          <w:rFonts w:ascii="Times New Roman" w:hAnsi="Times New Roman" w:cs="Times New Roman"/>
          <w:sz w:val="24"/>
          <w:szCs w:val="24"/>
        </w:rPr>
        <w:t>Dehradun in  April 14</w:t>
      </w:r>
    </w:p>
    <w:p w:rsidR="000B23CD" w:rsidRDefault="00CC7187">
      <w:pPr>
        <w:pStyle w:val="ListParagraph1"/>
        <w:numPr>
          <w:ilvl w:val="0"/>
          <w:numId w:val="6"/>
        </w:numPr>
        <w:shd w:val="clear" w:color="auto" w:fill="FFFFFF" w:themeFill="background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ing in different fashion shows.</w:t>
      </w:r>
    </w:p>
    <w:p w:rsidR="000B23CD" w:rsidRDefault="000B23CD">
      <w:pPr>
        <w:shd w:val="clear" w:color="auto" w:fill="FFFFFF" w:themeFill="background1"/>
        <w:ind w:left="360"/>
        <w:rPr>
          <w:rFonts w:ascii="Times New Roman" w:hAnsi="Times New Roman" w:cs="Times New Roman"/>
          <w:sz w:val="24"/>
          <w:szCs w:val="24"/>
        </w:rPr>
      </w:pPr>
    </w:p>
    <w:p w:rsidR="000B23CD" w:rsidRDefault="000B23CD">
      <w:pPr>
        <w:shd w:val="clear" w:color="auto" w:fill="FFFFFF" w:themeFill="background1"/>
        <w:rPr>
          <w:rFonts w:ascii="Times New Roman" w:hAnsi="Times New Roman" w:cs="Times New Roman"/>
          <w:sz w:val="32"/>
          <w:szCs w:val="32"/>
        </w:rPr>
      </w:pPr>
    </w:p>
    <w:p w:rsidR="000B23CD" w:rsidRDefault="00D002B7">
      <w:p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Date:                                                                                    (Aman Sharma)</w:t>
      </w:r>
    </w:p>
    <w:p w:rsidR="000B23CD" w:rsidRDefault="00D002B7">
      <w:p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lace: </w:t>
      </w:r>
    </w:p>
    <w:p w:rsidR="000B23CD" w:rsidRDefault="000B23CD">
      <w:pPr>
        <w:shd w:val="clear" w:color="auto" w:fill="FFFFFF" w:themeFill="background1"/>
        <w:rPr>
          <w:rFonts w:ascii="Times New Roman" w:hAnsi="Times New Roman" w:cs="Times New Roman"/>
          <w:b/>
          <w:sz w:val="32"/>
          <w:szCs w:val="32"/>
        </w:rPr>
      </w:pPr>
    </w:p>
    <w:sectPr w:rsidR="000B23CD" w:rsidSect="000B23CD">
      <w:headerReference w:type="first" r:id="rId9"/>
      <w:pgSz w:w="12240" w:h="15840"/>
      <w:pgMar w:top="1105" w:right="1080" w:bottom="1440" w:left="1080" w:header="576" w:footer="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7187" w:rsidRDefault="00CC7187" w:rsidP="000B23CD">
      <w:pPr>
        <w:spacing w:after="0" w:line="240" w:lineRule="auto"/>
      </w:pPr>
      <w:r>
        <w:separator/>
      </w:r>
    </w:p>
  </w:endnote>
  <w:endnote w:type="continuationSeparator" w:id="0">
    <w:p w:rsidR="00CC7187" w:rsidRDefault="00CC7187" w:rsidP="000B23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7187" w:rsidRDefault="00CC7187" w:rsidP="000B23CD">
      <w:pPr>
        <w:spacing w:after="0" w:line="240" w:lineRule="auto"/>
      </w:pPr>
      <w:r>
        <w:separator/>
      </w:r>
    </w:p>
  </w:footnote>
  <w:footnote w:type="continuationSeparator" w:id="0">
    <w:p w:rsidR="00CC7187" w:rsidRDefault="00CC7187" w:rsidP="000B23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23CD" w:rsidRDefault="00CC7187">
    <w:pPr>
      <w:pStyle w:val="Head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AMAN SHARMA</w:t>
    </w:r>
  </w:p>
  <w:p w:rsidR="000B23CD" w:rsidRDefault="00CC7187">
    <w:pPr>
      <w:pStyle w:val="Head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DOB: 07 March 1995</w:t>
    </w:r>
  </w:p>
  <w:p w:rsidR="000B23CD" w:rsidRDefault="00CC7187">
    <w:pPr>
      <w:pStyle w:val="Head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 xml:space="preserve">Email: </w:t>
    </w:r>
    <w:hyperlink r:id="rId1" w:history="1">
      <w:r>
        <w:rPr>
          <w:rStyle w:val="Hyperlink"/>
          <w:rFonts w:ascii="Times New Roman" w:hAnsi="Times New Roman" w:cs="Times New Roman"/>
          <w:sz w:val="28"/>
          <w:szCs w:val="28"/>
        </w:rPr>
        <w:t>aman.sharma0012@gmail.com</w:t>
      </w:r>
    </w:hyperlink>
  </w:p>
  <w:p w:rsidR="000B23CD" w:rsidRDefault="00CC7187">
    <w:pPr>
      <w:pStyle w:val="Head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 xml:space="preserve">Contact: </w:t>
    </w:r>
    <w:r>
      <w:rPr>
        <w:rFonts w:ascii="Times New Roman" w:hAnsi="Times New Roman" w:cs="Times New Roman"/>
        <w:sz w:val="28"/>
        <w:szCs w:val="28"/>
      </w:rPr>
      <w:t>+91-9458510884</w:t>
    </w:r>
  </w:p>
  <w:p w:rsidR="000B23CD" w:rsidRDefault="000B23C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592C07"/>
    <w:multiLevelType w:val="multilevel"/>
    <w:tmpl w:val="15592C07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78929E6"/>
    <w:multiLevelType w:val="multilevel"/>
    <w:tmpl w:val="178929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0558B5"/>
    <w:multiLevelType w:val="multilevel"/>
    <w:tmpl w:val="250558B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BA0A08"/>
    <w:multiLevelType w:val="multilevel"/>
    <w:tmpl w:val="25BA0A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6B72FE"/>
    <w:multiLevelType w:val="multilevel"/>
    <w:tmpl w:val="6D6B72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D2D0734"/>
    <w:multiLevelType w:val="multilevel"/>
    <w:tmpl w:val="7D2D073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0MzQ3NzU2MbMwsTA1tTBX0lEKTi0uzszPAykwqgUA59odKCwAAAA="/>
  </w:docVars>
  <w:rsids>
    <w:rsidRoot w:val="00C43623"/>
    <w:rsid w:val="00021298"/>
    <w:rsid w:val="00056F55"/>
    <w:rsid w:val="00097D8B"/>
    <w:rsid w:val="000A4C01"/>
    <w:rsid w:val="000B23CD"/>
    <w:rsid w:val="00125281"/>
    <w:rsid w:val="00132308"/>
    <w:rsid w:val="001F289E"/>
    <w:rsid w:val="00222A98"/>
    <w:rsid w:val="00225457"/>
    <w:rsid w:val="002306D3"/>
    <w:rsid w:val="00277982"/>
    <w:rsid w:val="002C26B3"/>
    <w:rsid w:val="002D1A2B"/>
    <w:rsid w:val="0035794C"/>
    <w:rsid w:val="003838A4"/>
    <w:rsid w:val="00383C67"/>
    <w:rsid w:val="0039078C"/>
    <w:rsid w:val="00394F3B"/>
    <w:rsid w:val="003A7CAF"/>
    <w:rsid w:val="003E3FEE"/>
    <w:rsid w:val="003F3959"/>
    <w:rsid w:val="003F79BF"/>
    <w:rsid w:val="00482972"/>
    <w:rsid w:val="004869A4"/>
    <w:rsid w:val="004F2EBC"/>
    <w:rsid w:val="00500BA3"/>
    <w:rsid w:val="00514549"/>
    <w:rsid w:val="005365A5"/>
    <w:rsid w:val="005B6CC7"/>
    <w:rsid w:val="005B77BC"/>
    <w:rsid w:val="005C4C9B"/>
    <w:rsid w:val="006B066D"/>
    <w:rsid w:val="006D13E1"/>
    <w:rsid w:val="00780C9D"/>
    <w:rsid w:val="007B0231"/>
    <w:rsid w:val="007D1EF2"/>
    <w:rsid w:val="007F06A3"/>
    <w:rsid w:val="0080529F"/>
    <w:rsid w:val="008266E7"/>
    <w:rsid w:val="008816B5"/>
    <w:rsid w:val="008825AD"/>
    <w:rsid w:val="008843B9"/>
    <w:rsid w:val="008955AB"/>
    <w:rsid w:val="008A1A6F"/>
    <w:rsid w:val="008A3EBF"/>
    <w:rsid w:val="008D4C0D"/>
    <w:rsid w:val="00957677"/>
    <w:rsid w:val="00971A76"/>
    <w:rsid w:val="009A7EB4"/>
    <w:rsid w:val="009E25A9"/>
    <w:rsid w:val="009F52A4"/>
    <w:rsid w:val="00A44FA6"/>
    <w:rsid w:val="00A71DA7"/>
    <w:rsid w:val="00AB2DF1"/>
    <w:rsid w:val="00AB47C7"/>
    <w:rsid w:val="00AB7800"/>
    <w:rsid w:val="00B0485D"/>
    <w:rsid w:val="00B04F4C"/>
    <w:rsid w:val="00B1529E"/>
    <w:rsid w:val="00B15840"/>
    <w:rsid w:val="00B16170"/>
    <w:rsid w:val="00B16E90"/>
    <w:rsid w:val="00B27AF6"/>
    <w:rsid w:val="00B5749A"/>
    <w:rsid w:val="00B93367"/>
    <w:rsid w:val="00BA002B"/>
    <w:rsid w:val="00C37AAA"/>
    <w:rsid w:val="00C43623"/>
    <w:rsid w:val="00C45377"/>
    <w:rsid w:val="00C65149"/>
    <w:rsid w:val="00C93F12"/>
    <w:rsid w:val="00CC7187"/>
    <w:rsid w:val="00D002B7"/>
    <w:rsid w:val="00D33BA8"/>
    <w:rsid w:val="00D42FF7"/>
    <w:rsid w:val="00DA6982"/>
    <w:rsid w:val="00DB5B9E"/>
    <w:rsid w:val="00E10714"/>
    <w:rsid w:val="00E64621"/>
    <w:rsid w:val="00E75E20"/>
    <w:rsid w:val="00EF03F6"/>
    <w:rsid w:val="00EF7557"/>
    <w:rsid w:val="00F50582"/>
    <w:rsid w:val="00FA617B"/>
    <w:rsid w:val="00FE0C7B"/>
    <w:rsid w:val="00FF66AA"/>
    <w:rsid w:val="08BD4992"/>
    <w:rsid w:val="10565E10"/>
    <w:rsid w:val="14424CE1"/>
    <w:rsid w:val="25993640"/>
    <w:rsid w:val="27643F4E"/>
    <w:rsid w:val="31EC0A2C"/>
    <w:rsid w:val="359253AB"/>
    <w:rsid w:val="409D0321"/>
    <w:rsid w:val="499E7268"/>
    <w:rsid w:val="70F966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uiPriority="0" w:qFormat="1"/>
    <w:lsdException w:name="caption" w:uiPriority="35" w:qFormat="1"/>
    <w:lsdException w:name="Title" w:semiHidden="0" w:uiPriority="10" w:unhideWhenUsed="0" w:qFormat="1"/>
    <w:lsdException w:name="Default Paragraph Font" w:semiHidden="0" w:uiPriority="1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qFormat="1"/>
    <w:lsdException w:name="Balloon Text" w:semiHidden="0" w:qFormat="1"/>
    <w:lsdException w:name="Table Grid" w:semiHidden="0" w:uiPriority="5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23CD"/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sid w:val="000B23C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nhideWhenUsed/>
    <w:qFormat/>
    <w:rsid w:val="000B23CD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0B23CD"/>
    <w:pPr>
      <w:tabs>
        <w:tab w:val="center" w:pos="4680"/>
        <w:tab w:val="right" w:pos="9360"/>
      </w:tabs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0B23CD"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sid w:val="000B23C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rsid w:val="000B23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qFormat/>
    <w:rsid w:val="000B23CD"/>
  </w:style>
  <w:style w:type="character" w:customStyle="1" w:styleId="FooterChar">
    <w:name w:val="Footer Char"/>
    <w:basedOn w:val="DefaultParagraphFont"/>
    <w:link w:val="Footer"/>
    <w:qFormat/>
    <w:rsid w:val="000B23CD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B23CD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uiPriority w:val="34"/>
    <w:qFormat/>
    <w:rsid w:val="000B23C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qFormat/>
    <w:rsid w:val="000B23CD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n.sharma001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8AB640C-F241-4904-87E5-7330A0031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4</Words>
  <Characters>3560</Characters>
  <Application>Microsoft Office Word</Application>
  <DocSecurity>0</DocSecurity>
  <Lines>29</Lines>
  <Paragraphs>8</Paragraphs>
  <ScaleCrop>false</ScaleCrop>
  <Company/>
  <LinksUpToDate>false</LinksUpToDate>
  <CharactersWithSpaces>4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</dc:creator>
  <cp:lastModifiedBy>NICSI</cp:lastModifiedBy>
  <cp:revision>2</cp:revision>
  <cp:lastPrinted>2016-12-24T09:49:00Z</cp:lastPrinted>
  <dcterms:created xsi:type="dcterms:W3CDTF">2018-05-09T10:12:00Z</dcterms:created>
  <dcterms:modified xsi:type="dcterms:W3CDTF">2018-05-0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